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52629" w14:textId="22D0E48B" w:rsidR="00724431" w:rsidRDefault="00E467AA" w:rsidP="002A3C03">
      <w:pPr>
        <w:spacing w:line="480" w:lineRule="auto"/>
        <w:rPr>
          <w:rFonts w:ascii="Times New Roman" w:hAnsi="Times New Roman" w:cs="Times New Roman"/>
          <w:sz w:val="24"/>
          <w:szCs w:val="24"/>
          <w:u w:val="single"/>
        </w:rPr>
      </w:pPr>
      <w:r w:rsidRPr="00E467AA">
        <w:rPr>
          <w:rFonts w:ascii="Times New Roman" w:hAnsi="Times New Roman" w:cs="Times New Roman"/>
          <w:sz w:val="24"/>
          <w:szCs w:val="24"/>
          <w:u w:val="single"/>
        </w:rPr>
        <w:t>Individual Project Reflection</w:t>
      </w:r>
    </w:p>
    <w:p w14:paraId="1386EE69" w14:textId="277E744C" w:rsidR="009327B7" w:rsidRDefault="00E467AA" w:rsidP="00E31B0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is project exercise, I explored various </w:t>
      </w:r>
      <w:r w:rsidR="002A3C03">
        <w:rPr>
          <w:rFonts w:ascii="Times New Roman" w:hAnsi="Times New Roman" w:cs="Times New Roman"/>
          <w:sz w:val="24"/>
          <w:szCs w:val="24"/>
        </w:rPr>
        <w:t>graph search algorithms to find the optimal solution to the project challenge posed. I settled on using an informed heuristic search strategy known as A* search, to map out various flight paths from different airports, given it had certain advantages of over other alternatives like Dijkstra’s, breadth first search or depth first search. I</w:t>
      </w:r>
      <w:r w:rsidR="009327B7">
        <w:rPr>
          <w:rFonts w:ascii="Times New Roman" w:hAnsi="Times New Roman" w:cs="Times New Roman"/>
          <w:sz w:val="24"/>
          <w:szCs w:val="24"/>
        </w:rPr>
        <w:t>n particular, A* is not step based like either depth first search or breadth first search. Its greedy nature provided my program the ability to calculate and generate the solution paths that were optimal</w:t>
      </w:r>
      <w:r w:rsidR="00DD740D">
        <w:rPr>
          <w:rFonts w:ascii="Times New Roman" w:hAnsi="Times New Roman" w:cs="Times New Roman"/>
          <w:sz w:val="24"/>
          <w:szCs w:val="24"/>
        </w:rPr>
        <w:t>,</w:t>
      </w:r>
      <w:r w:rsidR="009327B7">
        <w:rPr>
          <w:rFonts w:ascii="Times New Roman" w:hAnsi="Times New Roman" w:cs="Times New Roman"/>
          <w:sz w:val="24"/>
          <w:szCs w:val="24"/>
        </w:rPr>
        <w:t xml:space="preserve"> distance wise. </w:t>
      </w:r>
    </w:p>
    <w:p w14:paraId="35938168" w14:textId="77777777" w:rsidR="00E31B0F" w:rsidRDefault="009327B7" w:rsidP="00E31B0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gain, the </w:t>
      </w:r>
      <w:r w:rsidR="00EF3774">
        <w:rPr>
          <w:rFonts w:ascii="Times New Roman" w:hAnsi="Times New Roman" w:cs="Times New Roman"/>
          <w:sz w:val="24"/>
          <w:szCs w:val="24"/>
        </w:rPr>
        <w:t>algorithms’</w:t>
      </w:r>
      <w:r>
        <w:rPr>
          <w:rFonts w:ascii="Times New Roman" w:hAnsi="Times New Roman" w:cs="Times New Roman"/>
          <w:sz w:val="24"/>
          <w:szCs w:val="24"/>
        </w:rPr>
        <w:t xml:space="preserve"> ability to calculate the closeness of each neighboring node to the destination, gives it an informed advantage over the likes of other greedy algorithms like Dijkstra’s.</w:t>
      </w:r>
    </w:p>
    <w:p w14:paraId="42DC6F27" w14:textId="6BB386E1" w:rsidR="00E467AA" w:rsidRDefault="009327B7" w:rsidP="00E31B0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E31B0F">
        <w:rPr>
          <w:rFonts w:ascii="Times New Roman" w:hAnsi="Times New Roman" w:cs="Times New Roman"/>
          <w:sz w:val="24"/>
          <w:szCs w:val="24"/>
        </w:rPr>
        <w:t>My program</w:t>
      </w:r>
      <w:r w:rsidR="00DD740D">
        <w:rPr>
          <w:rFonts w:ascii="Times New Roman" w:hAnsi="Times New Roman" w:cs="Times New Roman"/>
          <w:sz w:val="24"/>
          <w:szCs w:val="24"/>
        </w:rPr>
        <w:t>’</w:t>
      </w:r>
      <w:r w:rsidR="00E31B0F">
        <w:rPr>
          <w:rFonts w:ascii="Times New Roman" w:hAnsi="Times New Roman" w:cs="Times New Roman"/>
          <w:sz w:val="24"/>
          <w:szCs w:val="24"/>
        </w:rPr>
        <w:t>s implementation of the algorithm makes use of object instances of a custom Airport class. These are further represented as graph nodes and enqueued unto the search frontier which is ideally a priority queue (min heap) to take advantage of its sorted nature. A link or route between airports is represented as a route object,</w:t>
      </w:r>
      <w:r w:rsidR="00DD740D">
        <w:rPr>
          <w:rFonts w:ascii="Times New Roman" w:hAnsi="Times New Roman" w:cs="Times New Roman"/>
          <w:sz w:val="24"/>
          <w:szCs w:val="24"/>
        </w:rPr>
        <w:t xml:space="preserve"> which is used to generate successor airports(nodes) in the search. These nodes on the frontier are arranged in the frontier based on a their distances to the destination airport. This enables airports with shorter distances to the destination airport to be expanded at the expense of others, hence enforcing that the shortest path is always returned by the algorithm. </w:t>
      </w:r>
    </w:p>
    <w:p w14:paraId="596404F4" w14:textId="7084727F" w:rsidR="00DD740D" w:rsidRDefault="00DD740D" w:rsidP="00E31B0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rough this activity, I became well versed with the variations of searching algorithms and how they suite different needs. Breadth first search and depth first search are great graph search algorithms when cost is irrelevant to the search under question. However, in instances where </w:t>
      </w:r>
      <w:r>
        <w:rPr>
          <w:rFonts w:ascii="Times New Roman" w:hAnsi="Times New Roman" w:cs="Times New Roman"/>
          <w:sz w:val="24"/>
          <w:szCs w:val="24"/>
        </w:rPr>
        <w:lastRenderedPageBreak/>
        <w:t xml:space="preserve">optimality by a cost factor is required, greedy algorithms like Dijkstra’s and best first </w:t>
      </w:r>
      <w:r w:rsidR="0020774F">
        <w:rPr>
          <w:rFonts w:ascii="Times New Roman" w:hAnsi="Times New Roman" w:cs="Times New Roman"/>
          <w:sz w:val="24"/>
          <w:szCs w:val="24"/>
        </w:rPr>
        <w:t xml:space="preserve">approaches </w:t>
      </w:r>
      <w:r>
        <w:rPr>
          <w:rFonts w:ascii="Times New Roman" w:hAnsi="Times New Roman" w:cs="Times New Roman"/>
          <w:sz w:val="24"/>
          <w:szCs w:val="24"/>
        </w:rPr>
        <w:t xml:space="preserve">are </w:t>
      </w:r>
      <w:r w:rsidR="0020774F">
        <w:rPr>
          <w:rFonts w:ascii="Times New Roman" w:hAnsi="Times New Roman" w:cs="Times New Roman"/>
          <w:sz w:val="24"/>
          <w:szCs w:val="24"/>
        </w:rPr>
        <w:t>u</w:t>
      </w:r>
      <w:r>
        <w:rPr>
          <w:rFonts w:ascii="Times New Roman" w:hAnsi="Times New Roman" w:cs="Times New Roman"/>
          <w:sz w:val="24"/>
          <w:szCs w:val="24"/>
        </w:rPr>
        <w:t>ndisputably better options.</w:t>
      </w:r>
    </w:p>
    <w:p w14:paraId="630A0486" w14:textId="77777777" w:rsidR="009327B7" w:rsidRPr="00E467AA" w:rsidRDefault="009327B7" w:rsidP="002A3C03">
      <w:pPr>
        <w:spacing w:line="480" w:lineRule="auto"/>
        <w:rPr>
          <w:rFonts w:ascii="Times New Roman" w:hAnsi="Times New Roman" w:cs="Times New Roman"/>
          <w:sz w:val="24"/>
          <w:szCs w:val="24"/>
        </w:rPr>
      </w:pPr>
    </w:p>
    <w:sectPr w:rsidR="009327B7" w:rsidRPr="00E467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wNTE1NbK0NDYyMDJU0lEKTi0uzszPAykwqgUAHGkGPywAAAA="/>
  </w:docVars>
  <w:rsids>
    <w:rsidRoot w:val="00F0366F"/>
    <w:rsid w:val="0020774F"/>
    <w:rsid w:val="002A3C03"/>
    <w:rsid w:val="00724431"/>
    <w:rsid w:val="009327B7"/>
    <w:rsid w:val="00B31D85"/>
    <w:rsid w:val="00DD740D"/>
    <w:rsid w:val="00E31B0F"/>
    <w:rsid w:val="00E467AA"/>
    <w:rsid w:val="00EF3774"/>
    <w:rsid w:val="00F036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F9B93"/>
  <w15:chartTrackingRefBased/>
  <w15:docId w15:val="{1C3A9A1D-C983-43F2-85A7-F06CAB417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Kuug</dc:creator>
  <cp:keywords/>
  <dc:description/>
  <cp:lastModifiedBy>Jonathan  Kuug</cp:lastModifiedBy>
  <cp:revision>5</cp:revision>
  <dcterms:created xsi:type="dcterms:W3CDTF">2022-09-30T23:35:00Z</dcterms:created>
  <dcterms:modified xsi:type="dcterms:W3CDTF">2022-10-01T00:15:00Z</dcterms:modified>
</cp:coreProperties>
</file>